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85A8" w14:textId="77777777" w:rsidR="005E67FA" w:rsidRPr="00DB38C5" w:rsidRDefault="005E67FA" w:rsidP="00177712">
      <w:pPr>
        <w:spacing w:after="0" w:line="240" w:lineRule="auto"/>
        <w:ind w:right="720"/>
        <w:rPr>
          <w:rFonts w:eastAsia="Franklin Gothic Book" w:cstheme="minorHAnsi"/>
          <w:kern w:val="20"/>
          <w:sz w:val="24"/>
          <w:szCs w:val="24"/>
          <w:lang w:eastAsia="ja-JP"/>
        </w:rPr>
      </w:pPr>
      <w:r w:rsidRPr="00DB38C5">
        <w:rPr>
          <w:rFonts w:eastAsia="Franklin Gothic Book" w:cstheme="minorHAnsi"/>
          <w:kern w:val="20"/>
          <w:sz w:val="24"/>
          <w:szCs w:val="24"/>
          <w:lang w:eastAsia="ja-JP"/>
        </w:rPr>
        <w:t>Susie Student</w:t>
      </w:r>
    </w:p>
    <w:p w14:paraId="5D71E4B7" w14:textId="1DA9676E" w:rsidR="00177712" w:rsidRPr="00DB38C5" w:rsidRDefault="005E67FA" w:rsidP="00177712">
      <w:pPr>
        <w:spacing w:after="0" w:line="240" w:lineRule="auto"/>
        <w:ind w:right="720"/>
        <w:rPr>
          <w:rFonts w:eastAsia="Franklin Gothic Book" w:cstheme="minorHAnsi"/>
          <w:kern w:val="20"/>
          <w:sz w:val="24"/>
          <w:szCs w:val="24"/>
          <w:lang w:eastAsia="ja-JP"/>
        </w:rPr>
      </w:pPr>
      <w:r w:rsidRPr="00DB38C5">
        <w:rPr>
          <w:rFonts w:eastAsia="Franklin Gothic Book" w:cstheme="minorHAnsi"/>
          <w:kern w:val="20"/>
          <w:sz w:val="24"/>
          <w:szCs w:val="24"/>
          <w:lang w:eastAsia="ja-JP"/>
        </w:rPr>
        <w:t>5248 F</w:t>
      </w:r>
      <w:r w:rsidR="00177712" w:rsidRPr="00DB38C5">
        <w:rPr>
          <w:rFonts w:eastAsia="Franklin Gothic Book" w:cstheme="minorHAnsi"/>
          <w:kern w:val="20"/>
          <w:sz w:val="24"/>
          <w:szCs w:val="24"/>
          <w:lang w:eastAsia="ja-JP"/>
        </w:rPr>
        <w:t>oray Drive</w:t>
      </w:r>
    </w:p>
    <w:p w14:paraId="75602781" w14:textId="7DFDC983" w:rsidR="00177712" w:rsidRPr="00DB38C5" w:rsidRDefault="00177712" w:rsidP="00177712">
      <w:pPr>
        <w:spacing w:after="0" w:line="240" w:lineRule="auto"/>
        <w:ind w:right="720"/>
        <w:rPr>
          <w:rFonts w:eastAsia="Franklin Gothic Book" w:cstheme="minorHAnsi"/>
          <w:kern w:val="20"/>
          <w:sz w:val="24"/>
          <w:szCs w:val="24"/>
          <w:lang w:eastAsia="ja-JP"/>
        </w:rPr>
      </w:pPr>
      <w:r w:rsidRPr="00DB38C5">
        <w:rPr>
          <w:rFonts w:eastAsia="Franklin Gothic Book" w:cstheme="minorHAnsi"/>
          <w:kern w:val="20"/>
          <w:sz w:val="24"/>
          <w:szCs w:val="24"/>
          <w:lang w:eastAsia="ja-JP"/>
        </w:rPr>
        <w:t>Evansville, IN, 4771</w:t>
      </w:r>
      <w:r w:rsidR="005E67FA" w:rsidRPr="00DB38C5">
        <w:rPr>
          <w:rFonts w:eastAsia="Franklin Gothic Book" w:cstheme="minorHAnsi"/>
          <w:kern w:val="20"/>
          <w:sz w:val="24"/>
          <w:szCs w:val="24"/>
          <w:lang w:eastAsia="ja-JP"/>
        </w:rPr>
        <w:t>1</w:t>
      </w:r>
    </w:p>
    <w:p w14:paraId="53868825"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p>
    <w:p w14:paraId="1F329706" w14:textId="222F1913" w:rsidR="00177712" w:rsidRPr="00DB38C5" w:rsidRDefault="00AD2355"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16</w:t>
      </w:r>
      <w:r w:rsidR="00177712" w:rsidRPr="00DB38C5">
        <w:rPr>
          <w:rFonts w:eastAsia="Franklin Gothic Book" w:cstheme="minorHAnsi"/>
          <w:kern w:val="20"/>
          <w:sz w:val="24"/>
          <w:szCs w:val="20"/>
          <w:vertAlign w:val="superscript"/>
          <w:lang w:eastAsia="ja-JP"/>
        </w:rPr>
        <w:t>th</w:t>
      </w:r>
      <w:r w:rsidR="00177712" w:rsidRPr="00DB38C5">
        <w:rPr>
          <w:rFonts w:eastAsia="Franklin Gothic Book" w:cstheme="minorHAnsi"/>
          <w:kern w:val="20"/>
          <w:sz w:val="24"/>
          <w:szCs w:val="20"/>
          <w:lang w:eastAsia="ja-JP"/>
        </w:rPr>
        <w:t xml:space="preserve"> </w:t>
      </w:r>
      <w:r w:rsidRPr="00DB38C5">
        <w:rPr>
          <w:rFonts w:eastAsia="Franklin Gothic Book" w:cstheme="minorHAnsi"/>
          <w:kern w:val="20"/>
          <w:sz w:val="24"/>
          <w:szCs w:val="20"/>
          <w:lang w:eastAsia="ja-JP"/>
        </w:rPr>
        <w:t>June</w:t>
      </w:r>
      <w:r w:rsidR="00177712" w:rsidRPr="00DB38C5">
        <w:rPr>
          <w:rFonts w:eastAsia="Franklin Gothic Book" w:cstheme="minorHAnsi"/>
          <w:kern w:val="20"/>
          <w:sz w:val="24"/>
          <w:szCs w:val="20"/>
          <w:lang w:eastAsia="ja-JP"/>
        </w:rPr>
        <w:t xml:space="preserve"> 2020</w:t>
      </w:r>
    </w:p>
    <w:p w14:paraId="72D89193" w14:textId="77777777" w:rsidR="00177712" w:rsidRPr="00DB38C5" w:rsidRDefault="00177712" w:rsidP="00177712">
      <w:pPr>
        <w:spacing w:before="40" w:after="0" w:line="240" w:lineRule="auto"/>
        <w:ind w:left="720" w:right="720"/>
        <w:jc w:val="both"/>
        <w:rPr>
          <w:rFonts w:eastAsia="Franklin Gothic Book" w:cstheme="minorHAnsi"/>
          <w:kern w:val="20"/>
          <w:sz w:val="24"/>
          <w:szCs w:val="20"/>
          <w:lang w:eastAsia="ja-JP"/>
        </w:rPr>
      </w:pPr>
    </w:p>
    <w:p w14:paraId="7955B0C8"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Vanderburgh County Health Department</w:t>
      </w:r>
    </w:p>
    <w:p w14:paraId="676BD693"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Internship/Co-op</w:t>
      </w:r>
    </w:p>
    <w:p w14:paraId="2F13B13A"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420 Mulberry Street</w:t>
      </w:r>
    </w:p>
    <w:p w14:paraId="2182C029"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Evansville, IN 47713</w:t>
      </w:r>
    </w:p>
    <w:p w14:paraId="3012A050"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p>
    <w:p w14:paraId="559CF879"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 xml:space="preserve">I am writing in response to the Internship/Co-op position under the VCHD Administration division in Evansville. I am confident that my experience and education make me an ideal candidate. </w:t>
      </w:r>
    </w:p>
    <w:p w14:paraId="01F52AE1" w14:textId="77777777" w:rsidR="00177712" w:rsidRPr="00DB38C5" w:rsidRDefault="00177712" w:rsidP="00177712">
      <w:pPr>
        <w:spacing w:before="40" w:after="0" w:line="240" w:lineRule="auto"/>
        <w:ind w:left="720" w:right="720"/>
        <w:jc w:val="both"/>
        <w:rPr>
          <w:rFonts w:eastAsia="Franklin Gothic Book" w:cstheme="minorHAnsi"/>
          <w:kern w:val="20"/>
          <w:sz w:val="24"/>
          <w:szCs w:val="20"/>
          <w:lang w:eastAsia="ja-JP"/>
        </w:rPr>
      </w:pPr>
    </w:p>
    <w:p w14:paraId="357AA2F3" w14:textId="77777777"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Throughout my collegiate career I have successfully balanced a full-time job and college coursework, while maintaining an excellent grade point average. Working in marketing/advertising and attending classes geared towards Human Services has taught me valuable skills in working with the public. I have acquired excellent communication skills and my experience in promoting products and services has taught me how to engage customers effectively. My employment history has piqued my interest in working at the Vanderburgh County Health Department.</w:t>
      </w:r>
    </w:p>
    <w:p w14:paraId="3CCA1A5F" w14:textId="77777777" w:rsidR="00177712" w:rsidRPr="00DB38C5" w:rsidRDefault="00177712" w:rsidP="00177712">
      <w:pPr>
        <w:spacing w:before="40" w:after="0" w:line="240" w:lineRule="auto"/>
        <w:ind w:left="720" w:right="720"/>
        <w:jc w:val="both"/>
        <w:rPr>
          <w:rFonts w:eastAsia="Franklin Gothic Book" w:cstheme="minorHAnsi"/>
          <w:kern w:val="20"/>
          <w:sz w:val="24"/>
          <w:szCs w:val="20"/>
          <w:lang w:eastAsia="ja-JP"/>
        </w:rPr>
      </w:pPr>
    </w:p>
    <w:p w14:paraId="3062940A" w14:textId="54E01AE6" w:rsidR="00177712"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I am currently a student at the University of Southern Indiana, enrolled in Health Administration. I am looking for an internship for the fall semester. During my summer internship I have worked on several certifications that I believe would aid me in this position such as Coping with COVID-19, Fundamentals of</w:t>
      </w:r>
      <w:r w:rsidR="00AD2355" w:rsidRPr="00DB38C5">
        <w:rPr>
          <w:rFonts w:eastAsia="Franklin Gothic Book" w:cstheme="minorHAnsi"/>
          <w:kern w:val="20"/>
          <w:sz w:val="24"/>
          <w:szCs w:val="20"/>
          <w:lang w:eastAsia="ja-JP"/>
        </w:rPr>
        <w:t xml:space="preserve"> Supervision and Management, and Individual Excellence to name a few.</w:t>
      </w:r>
      <w:r w:rsidRPr="00DB38C5">
        <w:rPr>
          <w:rFonts w:eastAsia="Franklin Gothic Book" w:cstheme="minorHAnsi"/>
          <w:kern w:val="20"/>
          <w:sz w:val="24"/>
          <w:szCs w:val="20"/>
          <w:lang w:eastAsia="ja-JP"/>
        </w:rPr>
        <w:t xml:space="preserve"> </w:t>
      </w:r>
      <w:r w:rsidR="00AD2355" w:rsidRPr="00DB38C5">
        <w:rPr>
          <w:rFonts w:eastAsia="Franklin Gothic Book" w:cstheme="minorHAnsi"/>
          <w:kern w:val="20"/>
          <w:sz w:val="24"/>
          <w:szCs w:val="20"/>
          <w:lang w:eastAsia="ja-JP"/>
        </w:rPr>
        <w:t>With these certifications I feel confident in working several different roles at your location and</w:t>
      </w:r>
      <w:r w:rsidRPr="00DB38C5">
        <w:rPr>
          <w:rFonts w:eastAsia="Franklin Gothic Book" w:cstheme="minorHAnsi"/>
          <w:kern w:val="20"/>
          <w:sz w:val="24"/>
          <w:szCs w:val="20"/>
          <w:lang w:eastAsia="ja-JP"/>
        </w:rPr>
        <w:t xml:space="preserve"> I would like to propose that I serve as an intern during th</w:t>
      </w:r>
      <w:r w:rsidR="00AD2355" w:rsidRPr="00DB38C5">
        <w:rPr>
          <w:rFonts w:eastAsia="Franklin Gothic Book" w:cstheme="minorHAnsi"/>
          <w:kern w:val="20"/>
          <w:sz w:val="24"/>
          <w:szCs w:val="20"/>
          <w:lang w:eastAsia="ja-JP"/>
        </w:rPr>
        <w:t>e fall semester</w:t>
      </w:r>
      <w:r w:rsidRPr="00DB38C5">
        <w:rPr>
          <w:rFonts w:eastAsia="Franklin Gothic Book" w:cstheme="minorHAnsi"/>
          <w:kern w:val="20"/>
          <w:sz w:val="24"/>
          <w:szCs w:val="20"/>
          <w:lang w:eastAsia="ja-JP"/>
        </w:rPr>
        <w:t xml:space="preserve">. </w:t>
      </w:r>
    </w:p>
    <w:p w14:paraId="50D62231" w14:textId="77777777" w:rsidR="00177712" w:rsidRPr="00DB38C5" w:rsidRDefault="00177712" w:rsidP="00177712">
      <w:pPr>
        <w:spacing w:before="40" w:after="0" w:line="240" w:lineRule="auto"/>
        <w:ind w:left="720" w:right="720"/>
        <w:jc w:val="both"/>
        <w:rPr>
          <w:rFonts w:eastAsia="Franklin Gothic Book" w:cstheme="minorHAnsi"/>
          <w:kern w:val="20"/>
          <w:sz w:val="24"/>
          <w:szCs w:val="20"/>
          <w:lang w:eastAsia="ja-JP"/>
        </w:rPr>
      </w:pPr>
    </w:p>
    <w:p w14:paraId="3A2077F7" w14:textId="37631A75" w:rsidR="00C00DF8" w:rsidRPr="00DB38C5" w:rsidRDefault="00177712" w:rsidP="00177712">
      <w:pPr>
        <w:spacing w:before="40" w:after="0" w:line="240" w:lineRule="auto"/>
        <w:ind w:right="720"/>
        <w:jc w:val="both"/>
        <w:rPr>
          <w:rFonts w:eastAsia="Franklin Gothic Book" w:cstheme="minorHAnsi"/>
          <w:kern w:val="20"/>
          <w:sz w:val="24"/>
          <w:szCs w:val="20"/>
          <w:lang w:eastAsia="ja-JP"/>
        </w:rPr>
      </w:pPr>
      <w:r w:rsidRPr="00DB38C5">
        <w:rPr>
          <w:rFonts w:eastAsia="Franklin Gothic Book" w:cstheme="minorHAnsi"/>
          <w:kern w:val="20"/>
          <w:sz w:val="24"/>
          <w:szCs w:val="20"/>
          <w:lang w:eastAsia="ja-JP"/>
        </w:rPr>
        <w:t xml:space="preserve">I would welcome an opportunity to meet with you </w:t>
      </w:r>
      <w:r w:rsidR="004C452A">
        <w:rPr>
          <w:rFonts w:eastAsia="Franklin Gothic Book" w:cstheme="minorHAnsi"/>
          <w:kern w:val="20"/>
          <w:sz w:val="24"/>
          <w:szCs w:val="20"/>
          <w:lang w:eastAsia="ja-JP"/>
        </w:rPr>
        <w:t xml:space="preserve">to </w:t>
      </w:r>
      <w:r w:rsidRPr="00DB38C5">
        <w:rPr>
          <w:rFonts w:eastAsia="Franklin Gothic Book" w:cstheme="minorHAnsi"/>
          <w:kern w:val="20"/>
          <w:sz w:val="24"/>
          <w:szCs w:val="20"/>
          <w:lang w:eastAsia="ja-JP"/>
        </w:rPr>
        <w:t xml:space="preserve">discuss more about this internship opportunity at your convenience. You </w:t>
      </w:r>
      <w:r w:rsidR="006345E6">
        <w:rPr>
          <w:rFonts w:eastAsia="Franklin Gothic Book" w:cstheme="minorHAnsi"/>
          <w:kern w:val="20"/>
          <w:sz w:val="24"/>
          <w:szCs w:val="20"/>
          <w:lang w:eastAsia="ja-JP"/>
        </w:rPr>
        <w:t xml:space="preserve">may </w:t>
      </w:r>
      <w:r w:rsidRPr="00DB38C5">
        <w:rPr>
          <w:rFonts w:eastAsia="Franklin Gothic Book" w:cstheme="minorHAnsi"/>
          <w:kern w:val="20"/>
          <w:sz w:val="24"/>
          <w:szCs w:val="20"/>
          <w:lang w:eastAsia="ja-JP"/>
        </w:rPr>
        <w:t>reach me at 812-573-9756 o</w:t>
      </w:r>
      <w:r w:rsidR="004C452A">
        <w:rPr>
          <w:rFonts w:eastAsia="Franklin Gothic Book" w:cstheme="minorHAnsi"/>
          <w:kern w:val="20"/>
          <w:sz w:val="24"/>
          <w:szCs w:val="20"/>
          <w:lang w:eastAsia="ja-JP"/>
        </w:rPr>
        <w:t>r</w:t>
      </w:r>
    </w:p>
    <w:p w14:paraId="41EA947B" w14:textId="6FFAC189" w:rsidR="00177712" w:rsidRPr="00177712" w:rsidRDefault="00435CDA" w:rsidP="00177712">
      <w:pPr>
        <w:spacing w:before="40" w:after="0" w:line="240" w:lineRule="auto"/>
        <w:ind w:right="720"/>
        <w:jc w:val="both"/>
        <w:rPr>
          <w:rFonts w:ascii="Khmer UI" w:eastAsia="Franklin Gothic Book" w:hAnsi="Khmer UI" w:cs="Khmer UI"/>
          <w:color w:val="4472C4" w:themeColor="accent1"/>
          <w:kern w:val="20"/>
          <w:sz w:val="24"/>
          <w:szCs w:val="20"/>
          <w:lang w:eastAsia="ja-JP"/>
        </w:rPr>
      </w:pPr>
      <w:hyperlink r:id="rId8" w:history="1">
        <w:r w:rsidR="004C452A" w:rsidRPr="00DA468E">
          <w:rPr>
            <w:rStyle w:val="Hyperlink"/>
            <w:rFonts w:ascii="Khmer UI" w:eastAsia="Franklin Gothic Book" w:hAnsi="Khmer UI" w:cs="Khmer UI"/>
            <w:kern w:val="20"/>
            <w:sz w:val="24"/>
            <w:szCs w:val="20"/>
            <w:lang w:eastAsia="ja-JP"/>
          </w:rPr>
          <w:t>Susiest@eagles.usi.edu</w:t>
        </w:r>
      </w:hyperlink>
    </w:p>
    <w:p w14:paraId="5F4F14FD" w14:textId="77777777" w:rsidR="00177712" w:rsidRPr="00177712" w:rsidRDefault="00177712" w:rsidP="00177712">
      <w:pPr>
        <w:spacing w:before="40" w:after="0" w:line="240" w:lineRule="auto"/>
        <w:ind w:right="720"/>
        <w:jc w:val="both"/>
        <w:rPr>
          <w:rFonts w:ascii="Khmer UI" w:eastAsia="Franklin Gothic Book" w:hAnsi="Khmer UI" w:cs="Khmer UI"/>
          <w:color w:val="4472C4" w:themeColor="accent1"/>
          <w:kern w:val="20"/>
          <w:sz w:val="24"/>
          <w:szCs w:val="20"/>
          <w:lang w:eastAsia="ja-JP"/>
        </w:rPr>
      </w:pPr>
    </w:p>
    <w:p w14:paraId="2A330DBB" w14:textId="77777777" w:rsidR="00177712" w:rsidRPr="00177712" w:rsidRDefault="00177712" w:rsidP="00177712">
      <w:pPr>
        <w:spacing w:before="40" w:after="0" w:line="240" w:lineRule="auto"/>
        <w:ind w:right="720"/>
        <w:jc w:val="both"/>
        <w:rPr>
          <w:rFonts w:ascii="Khmer UI" w:eastAsia="Franklin Gothic Book" w:hAnsi="Khmer UI" w:cs="Khmer UI"/>
          <w:kern w:val="20"/>
          <w:sz w:val="24"/>
          <w:szCs w:val="20"/>
          <w:lang w:eastAsia="ja-JP"/>
        </w:rPr>
      </w:pPr>
      <w:r w:rsidRPr="00177712">
        <w:rPr>
          <w:rFonts w:ascii="Khmer UI" w:eastAsia="Franklin Gothic Book" w:hAnsi="Khmer UI" w:cs="Khmer UI"/>
          <w:kern w:val="20"/>
          <w:sz w:val="24"/>
          <w:szCs w:val="20"/>
          <w:lang w:eastAsia="ja-JP"/>
        </w:rPr>
        <w:t>Sincerely,</w:t>
      </w:r>
    </w:p>
    <w:p w14:paraId="03A29149" w14:textId="77777777" w:rsidR="00177712" w:rsidRPr="00177712" w:rsidRDefault="00177712" w:rsidP="00177712">
      <w:pPr>
        <w:spacing w:before="40" w:after="0" w:line="240" w:lineRule="auto"/>
        <w:ind w:right="720"/>
        <w:jc w:val="both"/>
        <w:rPr>
          <w:rFonts w:ascii="Khmer UI" w:eastAsia="Franklin Gothic Book" w:hAnsi="Khmer UI" w:cs="Khmer UI"/>
          <w:kern w:val="20"/>
          <w:sz w:val="24"/>
          <w:szCs w:val="20"/>
          <w:lang w:eastAsia="ja-JP"/>
        </w:rPr>
      </w:pPr>
    </w:p>
    <w:p w14:paraId="0EAC428A" w14:textId="77777777" w:rsidR="00177712" w:rsidRPr="00177712" w:rsidRDefault="00177712" w:rsidP="00177712">
      <w:pPr>
        <w:spacing w:before="40" w:after="0" w:line="240" w:lineRule="auto"/>
        <w:ind w:right="720"/>
        <w:jc w:val="both"/>
        <w:rPr>
          <w:rFonts w:ascii="Khmer UI" w:eastAsia="Franklin Gothic Book" w:hAnsi="Khmer UI" w:cs="Khmer UI"/>
          <w:kern w:val="20"/>
          <w:sz w:val="24"/>
          <w:szCs w:val="20"/>
          <w:lang w:eastAsia="ja-JP"/>
        </w:rPr>
      </w:pPr>
    </w:p>
    <w:p w14:paraId="340A90FE" w14:textId="6C6A8F34" w:rsidR="00177712" w:rsidRDefault="008B47A1">
      <w:r>
        <w:rPr>
          <w:rFonts w:ascii="Khmer UI" w:eastAsia="Franklin Gothic Book" w:hAnsi="Khmer UI" w:cs="Khmer UI"/>
          <w:kern w:val="20"/>
          <w:sz w:val="24"/>
          <w:szCs w:val="20"/>
          <w:lang w:eastAsia="ja-JP"/>
        </w:rPr>
        <w:t>Susie Student</w:t>
      </w:r>
    </w:p>
    <w:p w14:paraId="02CAAE79" w14:textId="3494110E" w:rsidR="00AD2355" w:rsidRDefault="00AD2355"/>
    <w:sectPr w:rsidR="00AD23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Khmer UI">
    <w:altName w:val="Khmer UI"/>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28FD"/>
    <w:multiLevelType w:val="hybridMultilevel"/>
    <w:tmpl w:val="AFBA0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4F03C0"/>
    <w:multiLevelType w:val="hybridMultilevel"/>
    <w:tmpl w:val="185C0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0511153">
    <w:abstractNumId w:val="0"/>
  </w:num>
  <w:num w:numId="2" w16cid:durableId="1725983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MS5hamxpYGBuaGRko6SsGpxcWZ+XkgBYa1AIyoRNosAAAA"/>
  </w:docVars>
  <w:rsids>
    <w:rsidRoot w:val="00177712"/>
    <w:rsid w:val="00145251"/>
    <w:rsid w:val="00177712"/>
    <w:rsid w:val="003D08E7"/>
    <w:rsid w:val="00435CDA"/>
    <w:rsid w:val="00491D5B"/>
    <w:rsid w:val="004C452A"/>
    <w:rsid w:val="005E67FA"/>
    <w:rsid w:val="00633B6A"/>
    <w:rsid w:val="006345E6"/>
    <w:rsid w:val="00665C50"/>
    <w:rsid w:val="008B47A1"/>
    <w:rsid w:val="00932732"/>
    <w:rsid w:val="00AD2355"/>
    <w:rsid w:val="00C00DF8"/>
    <w:rsid w:val="00DB38C5"/>
    <w:rsid w:val="00FC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E265F"/>
  <w15:chartTrackingRefBased/>
  <w15:docId w15:val="{DD8CB472-2A54-40E2-9644-B6ED228C9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3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355"/>
    <w:rPr>
      <w:color w:val="0563C1" w:themeColor="hyperlink"/>
      <w:u w:val="single"/>
    </w:rPr>
  </w:style>
  <w:style w:type="character" w:styleId="UnresolvedMention">
    <w:name w:val="Unresolved Mention"/>
    <w:basedOn w:val="DefaultParagraphFont"/>
    <w:uiPriority w:val="99"/>
    <w:semiHidden/>
    <w:unhideWhenUsed/>
    <w:rsid w:val="00AD2355"/>
    <w:rPr>
      <w:color w:val="605E5C"/>
      <w:shd w:val="clear" w:color="auto" w:fill="E1DFDD"/>
    </w:rPr>
  </w:style>
  <w:style w:type="paragraph" w:styleId="ListParagraph">
    <w:name w:val="List Paragraph"/>
    <w:basedOn w:val="Normal"/>
    <w:uiPriority w:val="34"/>
    <w:qFormat/>
    <w:rsid w:val="00AD23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iest@eagles.usi.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0BD23D3AB6AE44A94D1755B5687FD2" ma:contentTypeVersion="13" ma:contentTypeDescription="Create a new document." ma:contentTypeScope="" ma:versionID="9036bc27da8412fa273942bce2240ff4">
  <xsd:schema xmlns:xsd="http://www.w3.org/2001/XMLSchema" xmlns:xs="http://www.w3.org/2001/XMLSchema" xmlns:p="http://schemas.microsoft.com/office/2006/metadata/properties" xmlns:ns3="a907dd31-4ed2-41b3-a0e0-cef08e8ef80a" xmlns:ns4="36779b49-6fe7-485a-8fa9-c55afb256e27" targetNamespace="http://schemas.microsoft.com/office/2006/metadata/properties" ma:root="true" ma:fieldsID="ebbab00b13f5d7b0d2713df2cdff858a" ns3:_="" ns4:_="">
    <xsd:import namespace="a907dd31-4ed2-41b3-a0e0-cef08e8ef80a"/>
    <xsd:import namespace="36779b49-6fe7-485a-8fa9-c55afb256e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07dd31-4ed2-41b3-a0e0-cef08e8ef8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79b49-6fe7-485a-8fa9-c55afb256e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EAB930-1C12-41DB-A0C7-C7EC7F0C86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1B3513-A8A2-4E24-9735-2686904B68EA}">
  <ds:schemaRefs>
    <ds:schemaRef ds:uri="http://schemas.microsoft.com/sharepoint/v3/contenttype/forms"/>
  </ds:schemaRefs>
</ds:datastoreItem>
</file>

<file path=customXml/itemProps3.xml><?xml version="1.0" encoding="utf-8"?>
<ds:datastoreItem xmlns:ds="http://schemas.openxmlformats.org/officeDocument/2006/customXml" ds:itemID="{8CEC7FA1-F2DC-4B70-B1AD-11700FEC6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07dd31-4ed2-41b3-a0e0-cef08e8ef80a"/>
    <ds:schemaRef ds:uri="36779b49-6fe7-485a-8fa9-c55afb256e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6</Words>
  <Characters>1460</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Alexandria I</dc:creator>
  <cp:keywords/>
  <dc:description/>
  <cp:lastModifiedBy>Fifer, Stephanie L</cp:lastModifiedBy>
  <cp:revision>2</cp:revision>
  <dcterms:created xsi:type="dcterms:W3CDTF">2022-12-21T22:03:00Z</dcterms:created>
  <dcterms:modified xsi:type="dcterms:W3CDTF">2022-12-2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6-16T16:09:45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f012f108-a3ae-40df-91a5-00002ee600b8</vt:lpwstr>
  </property>
  <property fmtid="{D5CDD505-2E9C-101B-9397-08002B2CF9AE}" pid="8" name="MSIP_Label_93932cc9-dea4-49e2-bfe2-7f42b17a9d2b_ContentBits">
    <vt:lpwstr>0</vt:lpwstr>
  </property>
  <property fmtid="{D5CDD505-2E9C-101B-9397-08002B2CF9AE}" pid="9" name="ContentTypeId">
    <vt:lpwstr>0x010100DA0BD23D3AB6AE44A94D1755B5687FD2</vt:lpwstr>
  </property>
</Properties>
</file>